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B32E3C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" fillcolor="#e46053" stroked="f">
                <v:textbox>
                  <w:txbxContent>
                    <w:p w14:paraId="70F5209D" w14:textId="48F51987" w:rsidR="009603DA" w:rsidRPr="00C14B75" w:rsidRDefault="0060118A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3D7DEA04" w:rsidR="009603DA" w:rsidRPr="008174F1" w:rsidRDefault="00B32E3C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>WEEKLY STATUS REPORT –</w:t>
          </w:r>
          <w:r w:rsidR="002A5E79">
            <w:rPr>
              <w:b/>
              <w:caps/>
              <w:color w:val="000000" w:themeColor="text1"/>
              <w:sz w:val="72"/>
              <w:szCs w:val="72"/>
            </w:rPr>
            <w:t xml:space="preserve"> </w:t>
          </w:r>
          <w:r w:rsidR="00677DF0">
            <w:rPr>
              <w:b/>
              <w:caps/>
              <w:color w:val="000000" w:themeColor="text1"/>
              <w:sz w:val="72"/>
              <w:szCs w:val="72"/>
            </w:rPr>
            <w:t>2</w:t>
          </w:r>
          <w:r w:rsidR="00273EA7">
            <w:rPr>
              <w:b/>
              <w:caps/>
              <w:color w:val="000000" w:themeColor="text1"/>
              <w:sz w:val="72"/>
              <w:szCs w:val="72"/>
            </w:rPr>
            <w:t>4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780"/>
      </w:tblGrid>
      <w:tr w:rsidR="009603DA" w:rsidRPr="00621911" w14:paraId="64D5FFF5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70C52EF5" w14:textId="0E93144E" w:rsidR="009603DA" w:rsidRPr="00E45A84" w:rsidRDefault="00B32E3C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8D4A91" w14:paraId="41D0CCF8" w14:textId="77777777" w:rsidTr="008D4A91">
        <w:trPr>
          <w:trHeight w:hRule="exact" w:val="821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780" w:type="dxa"/>
                <w:vAlign w:val="top"/>
              </w:tcPr>
              <w:p w14:paraId="5AA9DEAF" w14:textId="07015DD2" w:rsidR="009603DA" w:rsidRPr="00E45A84" w:rsidRDefault="007D18F1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cs="Calibri"/>
                    <w:color w:val="000000" w:themeColor="text1"/>
                    <w:sz w:val="20"/>
                  </w:rPr>
                  <w:t>Nguyễn Vũ Anh Thư  Nguyễn Bảo Nguyên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645B1644" w14:textId="054E4894" w:rsidR="00C91D75" w:rsidRPr="008D4A91" w:rsidRDefault="00BF1C02" w:rsidP="00CE7340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lang w:val="da-DK"/>
        </w:rPr>
      </w:pPr>
      <w:r w:rsidRPr="008D4A91">
        <w:rPr>
          <w:b/>
          <w:color w:val="000000"/>
          <w:lang w:val="da-DK"/>
        </w:rPr>
        <w:t xml:space="preserve"> </w:t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3C56AA33" w14:textId="4FF4BF18" w:rsidR="00CE7340" w:rsidRDefault="00BF1C0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103462517" w:history="1">
            <w:r w:rsidR="00CE7340" w:rsidRPr="00F65101">
              <w:rPr>
                <w:rStyle w:val="Hyperlink"/>
                <w:noProof/>
              </w:rPr>
              <w:t>1</w:t>
            </w:r>
            <w:r w:rsidR="00CE734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CE7340" w:rsidRPr="00F65101">
              <w:rPr>
                <w:rStyle w:val="Hyperlink"/>
                <w:noProof/>
              </w:rPr>
              <w:t>Executive Summary</w:t>
            </w:r>
            <w:r w:rsidR="00CE7340">
              <w:rPr>
                <w:noProof/>
                <w:webHidden/>
              </w:rPr>
              <w:tab/>
            </w:r>
            <w:r w:rsidR="00CE7340">
              <w:rPr>
                <w:noProof/>
                <w:webHidden/>
              </w:rPr>
              <w:fldChar w:fldCharType="begin"/>
            </w:r>
            <w:r w:rsidR="00CE7340">
              <w:rPr>
                <w:noProof/>
                <w:webHidden/>
              </w:rPr>
              <w:instrText xml:space="preserve"> PAGEREF _Toc103462517 \h </w:instrText>
            </w:r>
            <w:r w:rsidR="00CE7340">
              <w:rPr>
                <w:noProof/>
                <w:webHidden/>
              </w:rPr>
            </w:r>
            <w:r w:rsidR="00CE7340">
              <w:rPr>
                <w:noProof/>
                <w:webHidden/>
              </w:rPr>
              <w:fldChar w:fldCharType="separate"/>
            </w:r>
            <w:r w:rsidR="00CE7340">
              <w:rPr>
                <w:noProof/>
                <w:webHidden/>
              </w:rPr>
              <w:t>3</w:t>
            </w:r>
            <w:r w:rsidR="00CE7340">
              <w:rPr>
                <w:noProof/>
                <w:webHidden/>
              </w:rPr>
              <w:fldChar w:fldCharType="end"/>
            </w:r>
          </w:hyperlink>
        </w:p>
        <w:p w14:paraId="63CC40F7" w14:textId="70D4DCD7" w:rsidR="00CE7340" w:rsidRDefault="00B32E3C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518" w:history="1">
            <w:r w:rsidR="00CE7340" w:rsidRPr="00F65101">
              <w:rPr>
                <w:rStyle w:val="Hyperlink"/>
                <w:noProof/>
              </w:rPr>
              <w:t>2</w:t>
            </w:r>
            <w:r w:rsidR="00CE734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CE7340" w:rsidRPr="00F65101">
              <w:rPr>
                <w:rStyle w:val="Hyperlink"/>
                <w:noProof/>
              </w:rPr>
              <w:t>Overall Weekly Status</w:t>
            </w:r>
            <w:r w:rsidR="00CE7340">
              <w:rPr>
                <w:noProof/>
                <w:webHidden/>
              </w:rPr>
              <w:tab/>
            </w:r>
            <w:r w:rsidR="00CE7340">
              <w:rPr>
                <w:noProof/>
                <w:webHidden/>
              </w:rPr>
              <w:fldChar w:fldCharType="begin"/>
            </w:r>
            <w:r w:rsidR="00CE7340">
              <w:rPr>
                <w:noProof/>
                <w:webHidden/>
              </w:rPr>
              <w:instrText xml:space="preserve"> PAGEREF _Toc103462518 \h </w:instrText>
            </w:r>
            <w:r w:rsidR="00CE7340">
              <w:rPr>
                <w:noProof/>
                <w:webHidden/>
              </w:rPr>
            </w:r>
            <w:r w:rsidR="00CE7340">
              <w:rPr>
                <w:noProof/>
                <w:webHidden/>
              </w:rPr>
              <w:fldChar w:fldCharType="separate"/>
            </w:r>
            <w:r w:rsidR="00CE7340">
              <w:rPr>
                <w:noProof/>
                <w:webHidden/>
              </w:rPr>
              <w:t>4</w:t>
            </w:r>
            <w:r w:rsidR="00CE7340">
              <w:rPr>
                <w:noProof/>
                <w:webHidden/>
              </w:rPr>
              <w:fldChar w:fldCharType="end"/>
            </w:r>
          </w:hyperlink>
        </w:p>
        <w:p w14:paraId="2DE526C9" w14:textId="6951FBC5" w:rsidR="00CE7340" w:rsidRDefault="00B32E3C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519" w:history="1">
            <w:r w:rsidR="00CE7340" w:rsidRPr="00F65101">
              <w:rPr>
                <w:rStyle w:val="Hyperlink"/>
                <w:noProof/>
              </w:rPr>
              <w:t>3</w:t>
            </w:r>
            <w:r w:rsidR="00CE734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CE7340" w:rsidRPr="00F65101">
              <w:rPr>
                <w:rStyle w:val="Hyperlink"/>
                <w:noProof/>
              </w:rPr>
              <w:t>Issues</w:t>
            </w:r>
            <w:r w:rsidR="00CE7340">
              <w:rPr>
                <w:noProof/>
                <w:webHidden/>
              </w:rPr>
              <w:tab/>
            </w:r>
            <w:r w:rsidR="00CE7340">
              <w:rPr>
                <w:noProof/>
                <w:webHidden/>
              </w:rPr>
              <w:fldChar w:fldCharType="begin"/>
            </w:r>
            <w:r w:rsidR="00CE7340">
              <w:rPr>
                <w:noProof/>
                <w:webHidden/>
              </w:rPr>
              <w:instrText xml:space="preserve"> PAGEREF _Toc103462519 \h </w:instrText>
            </w:r>
            <w:r w:rsidR="00CE7340">
              <w:rPr>
                <w:noProof/>
                <w:webHidden/>
              </w:rPr>
            </w:r>
            <w:r w:rsidR="00CE7340">
              <w:rPr>
                <w:noProof/>
                <w:webHidden/>
              </w:rPr>
              <w:fldChar w:fldCharType="separate"/>
            </w:r>
            <w:r w:rsidR="00CE7340">
              <w:rPr>
                <w:noProof/>
                <w:webHidden/>
              </w:rPr>
              <w:t>5</w:t>
            </w:r>
            <w:r w:rsidR="00CE7340">
              <w:rPr>
                <w:noProof/>
                <w:webHidden/>
              </w:rPr>
              <w:fldChar w:fldCharType="end"/>
            </w:r>
          </w:hyperlink>
        </w:p>
        <w:p w14:paraId="4B0DCBCE" w14:textId="164ED4C7" w:rsidR="00CE7340" w:rsidRDefault="00B32E3C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520" w:history="1">
            <w:r w:rsidR="00CE7340" w:rsidRPr="00F65101">
              <w:rPr>
                <w:rStyle w:val="Hyperlink"/>
                <w:noProof/>
              </w:rPr>
              <w:t>3.1</w:t>
            </w:r>
            <w:r w:rsidR="00CE734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CE7340" w:rsidRPr="00F65101">
              <w:rPr>
                <w:rStyle w:val="Hyperlink"/>
                <w:noProof/>
              </w:rPr>
              <w:t>Open</w:t>
            </w:r>
            <w:r w:rsidR="00CE7340">
              <w:rPr>
                <w:noProof/>
                <w:webHidden/>
              </w:rPr>
              <w:tab/>
            </w:r>
            <w:r w:rsidR="00CE7340">
              <w:rPr>
                <w:noProof/>
                <w:webHidden/>
              </w:rPr>
              <w:fldChar w:fldCharType="begin"/>
            </w:r>
            <w:r w:rsidR="00CE7340">
              <w:rPr>
                <w:noProof/>
                <w:webHidden/>
              </w:rPr>
              <w:instrText xml:space="preserve"> PAGEREF _Toc103462520 \h </w:instrText>
            </w:r>
            <w:r w:rsidR="00CE7340">
              <w:rPr>
                <w:noProof/>
                <w:webHidden/>
              </w:rPr>
            </w:r>
            <w:r w:rsidR="00CE7340">
              <w:rPr>
                <w:noProof/>
                <w:webHidden/>
              </w:rPr>
              <w:fldChar w:fldCharType="separate"/>
            </w:r>
            <w:r w:rsidR="00CE7340">
              <w:rPr>
                <w:noProof/>
                <w:webHidden/>
              </w:rPr>
              <w:t>5</w:t>
            </w:r>
            <w:r w:rsidR="00CE7340">
              <w:rPr>
                <w:noProof/>
                <w:webHidden/>
              </w:rPr>
              <w:fldChar w:fldCharType="end"/>
            </w:r>
          </w:hyperlink>
        </w:p>
        <w:p w14:paraId="6B506F0E" w14:textId="4EEF85FE" w:rsidR="00CE7340" w:rsidRDefault="00B32E3C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521" w:history="1">
            <w:r w:rsidR="00CE7340" w:rsidRPr="00F65101">
              <w:rPr>
                <w:rStyle w:val="Hyperlink"/>
                <w:noProof/>
              </w:rPr>
              <w:t>3.2</w:t>
            </w:r>
            <w:r w:rsidR="00CE734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CE7340" w:rsidRPr="00F65101">
              <w:rPr>
                <w:rStyle w:val="Hyperlink"/>
                <w:noProof/>
              </w:rPr>
              <w:t>Closed</w:t>
            </w:r>
            <w:r w:rsidR="00CE7340">
              <w:rPr>
                <w:noProof/>
                <w:webHidden/>
              </w:rPr>
              <w:tab/>
            </w:r>
            <w:r w:rsidR="00CE7340">
              <w:rPr>
                <w:noProof/>
                <w:webHidden/>
              </w:rPr>
              <w:fldChar w:fldCharType="begin"/>
            </w:r>
            <w:r w:rsidR="00CE7340">
              <w:rPr>
                <w:noProof/>
                <w:webHidden/>
              </w:rPr>
              <w:instrText xml:space="preserve"> PAGEREF _Toc103462521 \h </w:instrText>
            </w:r>
            <w:r w:rsidR="00CE7340">
              <w:rPr>
                <w:noProof/>
                <w:webHidden/>
              </w:rPr>
            </w:r>
            <w:r w:rsidR="00CE7340">
              <w:rPr>
                <w:noProof/>
                <w:webHidden/>
              </w:rPr>
              <w:fldChar w:fldCharType="separate"/>
            </w:r>
            <w:r w:rsidR="00CE7340">
              <w:rPr>
                <w:noProof/>
                <w:webHidden/>
              </w:rPr>
              <w:t>5</w:t>
            </w:r>
            <w:r w:rsidR="00CE7340">
              <w:rPr>
                <w:noProof/>
                <w:webHidden/>
              </w:rPr>
              <w:fldChar w:fldCharType="end"/>
            </w:r>
          </w:hyperlink>
        </w:p>
        <w:p w14:paraId="07C16865" w14:textId="7E181352" w:rsidR="00CE7340" w:rsidRDefault="00B32E3C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522" w:history="1">
            <w:r w:rsidR="00CE7340" w:rsidRPr="00F65101">
              <w:rPr>
                <w:rStyle w:val="Hyperlink"/>
                <w:noProof/>
              </w:rPr>
              <w:t>4</w:t>
            </w:r>
            <w:r w:rsidR="00CE734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CE7340" w:rsidRPr="00F65101">
              <w:rPr>
                <w:rStyle w:val="Hyperlink"/>
                <w:noProof/>
              </w:rPr>
              <w:t>Risks</w:t>
            </w:r>
            <w:r w:rsidR="00CE7340">
              <w:rPr>
                <w:noProof/>
                <w:webHidden/>
              </w:rPr>
              <w:tab/>
            </w:r>
            <w:r w:rsidR="00CE7340">
              <w:rPr>
                <w:noProof/>
                <w:webHidden/>
              </w:rPr>
              <w:fldChar w:fldCharType="begin"/>
            </w:r>
            <w:r w:rsidR="00CE7340">
              <w:rPr>
                <w:noProof/>
                <w:webHidden/>
              </w:rPr>
              <w:instrText xml:space="preserve"> PAGEREF _Toc103462522 \h </w:instrText>
            </w:r>
            <w:r w:rsidR="00CE7340">
              <w:rPr>
                <w:noProof/>
                <w:webHidden/>
              </w:rPr>
            </w:r>
            <w:r w:rsidR="00CE7340">
              <w:rPr>
                <w:noProof/>
                <w:webHidden/>
              </w:rPr>
              <w:fldChar w:fldCharType="separate"/>
            </w:r>
            <w:r w:rsidR="00CE7340">
              <w:rPr>
                <w:noProof/>
                <w:webHidden/>
              </w:rPr>
              <w:t>6</w:t>
            </w:r>
            <w:r w:rsidR="00CE7340">
              <w:rPr>
                <w:noProof/>
                <w:webHidden/>
              </w:rPr>
              <w:fldChar w:fldCharType="end"/>
            </w:r>
          </w:hyperlink>
        </w:p>
        <w:p w14:paraId="21CEAB5B" w14:textId="3969DF9D" w:rsidR="00CE7340" w:rsidRDefault="00B32E3C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523" w:history="1">
            <w:r w:rsidR="00CE7340" w:rsidRPr="00F65101">
              <w:rPr>
                <w:rStyle w:val="Hyperlink"/>
                <w:noProof/>
              </w:rPr>
              <w:t>4.1</w:t>
            </w:r>
            <w:r w:rsidR="00CE734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CE7340" w:rsidRPr="00F65101">
              <w:rPr>
                <w:rStyle w:val="Hyperlink"/>
                <w:noProof/>
              </w:rPr>
              <w:t>Open</w:t>
            </w:r>
            <w:r w:rsidR="00CE7340">
              <w:rPr>
                <w:noProof/>
                <w:webHidden/>
              </w:rPr>
              <w:tab/>
            </w:r>
            <w:r w:rsidR="00CE7340">
              <w:rPr>
                <w:noProof/>
                <w:webHidden/>
              </w:rPr>
              <w:fldChar w:fldCharType="begin"/>
            </w:r>
            <w:r w:rsidR="00CE7340">
              <w:rPr>
                <w:noProof/>
                <w:webHidden/>
              </w:rPr>
              <w:instrText xml:space="preserve"> PAGEREF _Toc103462523 \h </w:instrText>
            </w:r>
            <w:r w:rsidR="00CE7340">
              <w:rPr>
                <w:noProof/>
                <w:webHidden/>
              </w:rPr>
            </w:r>
            <w:r w:rsidR="00CE7340">
              <w:rPr>
                <w:noProof/>
                <w:webHidden/>
              </w:rPr>
              <w:fldChar w:fldCharType="separate"/>
            </w:r>
            <w:r w:rsidR="00CE7340">
              <w:rPr>
                <w:noProof/>
                <w:webHidden/>
              </w:rPr>
              <w:t>6</w:t>
            </w:r>
            <w:r w:rsidR="00CE7340">
              <w:rPr>
                <w:noProof/>
                <w:webHidden/>
              </w:rPr>
              <w:fldChar w:fldCharType="end"/>
            </w:r>
          </w:hyperlink>
        </w:p>
        <w:p w14:paraId="10909289" w14:textId="0C8082FB" w:rsidR="00CE7340" w:rsidRDefault="00B32E3C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524" w:history="1">
            <w:r w:rsidR="00CE7340" w:rsidRPr="00F65101">
              <w:rPr>
                <w:rStyle w:val="Hyperlink"/>
                <w:noProof/>
              </w:rPr>
              <w:t>4.2</w:t>
            </w:r>
            <w:r w:rsidR="00CE734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CE7340" w:rsidRPr="00F65101">
              <w:rPr>
                <w:rStyle w:val="Hyperlink"/>
                <w:noProof/>
              </w:rPr>
              <w:t>Closed</w:t>
            </w:r>
            <w:r w:rsidR="00CE7340">
              <w:rPr>
                <w:noProof/>
                <w:webHidden/>
              </w:rPr>
              <w:tab/>
            </w:r>
            <w:r w:rsidR="00CE7340">
              <w:rPr>
                <w:noProof/>
                <w:webHidden/>
              </w:rPr>
              <w:fldChar w:fldCharType="begin"/>
            </w:r>
            <w:r w:rsidR="00CE7340">
              <w:rPr>
                <w:noProof/>
                <w:webHidden/>
              </w:rPr>
              <w:instrText xml:space="preserve"> PAGEREF _Toc103462524 \h </w:instrText>
            </w:r>
            <w:r w:rsidR="00CE7340">
              <w:rPr>
                <w:noProof/>
                <w:webHidden/>
              </w:rPr>
            </w:r>
            <w:r w:rsidR="00CE7340">
              <w:rPr>
                <w:noProof/>
                <w:webHidden/>
              </w:rPr>
              <w:fldChar w:fldCharType="separate"/>
            </w:r>
            <w:r w:rsidR="00CE7340">
              <w:rPr>
                <w:noProof/>
                <w:webHidden/>
              </w:rPr>
              <w:t>6</w:t>
            </w:r>
            <w:r w:rsidR="00CE7340">
              <w:rPr>
                <w:noProof/>
                <w:webHidden/>
              </w:rPr>
              <w:fldChar w:fldCharType="end"/>
            </w:r>
          </w:hyperlink>
        </w:p>
        <w:p w14:paraId="15524865" w14:textId="49CFF715" w:rsidR="00CE7340" w:rsidRDefault="00B32E3C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525" w:history="1">
            <w:r w:rsidR="00CE7340" w:rsidRPr="00F65101">
              <w:rPr>
                <w:rStyle w:val="Hyperlink"/>
                <w:noProof/>
              </w:rPr>
              <w:t>5</w:t>
            </w:r>
            <w:r w:rsidR="00CE734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CE7340" w:rsidRPr="00F65101">
              <w:rPr>
                <w:rStyle w:val="Hyperlink"/>
                <w:noProof/>
              </w:rPr>
              <w:t>Team Well-Being</w:t>
            </w:r>
            <w:r w:rsidR="00CE7340">
              <w:rPr>
                <w:noProof/>
                <w:webHidden/>
              </w:rPr>
              <w:tab/>
            </w:r>
            <w:r w:rsidR="00CE7340">
              <w:rPr>
                <w:noProof/>
                <w:webHidden/>
              </w:rPr>
              <w:fldChar w:fldCharType="begin"/>
            </w:r>
            <w:r w:rsidR="00CE7340">
              <w:rPr>
                <w:noProof/>
                <w:webHidden/>
              </w:rPr>
              <w:instrText xml:space="preserve"> PAGEREF _Toc103462525 \h </w:instrText>
            </w:r>
            <w:r w:rsidR="00CE7340">
              <w:rPr>
                <w:noProof/>
                <w:webHidden/>
              </w:rPr>
            </w:r>
            <w:r w:rsidR="00CE7340">
              <w:rPr>
                <w:noProof/>
                <w:webHidden/>
              </w:rPr>
              <w:fldChar w:fldCharType="separate"/>
            </w:r>
            <w:r w:rsidR="00CE7340">
              <w:rPr>
                <w:noProof/>
                <w:webHidden/>
              </w:rPr>
              <w:t>7</w:t>
            </w:r>
            <w:r w:rsidR="00CE7340">
              <w:rPr>
                <w:noProof/>
                <w:webHidden/>
              </w:rPr>
              <w:fldChar w:fldCharType="end"/>
            </w:r>
          </w:hyperlink>
        </w:p>
        <w:p w14:paraId="10B00E21" w14:textId="504084E6" w:rsidR="00CE7340" w:rsidRDefault="00B32E3C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526" w:history="1">
            <w:r w:rsidR="00CE7340" w:rsidRPr="00F65101">
              <w:rPr>
                <w:rStyle w:val="Hyperlink"/>
                <w:noProof/>
              </w:rPr>
              <w:t>6</w:t>
            </w:r>
            <w:r w:rsidR="00CE734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CE7340" w:rsidRPr="00F65101">
              <w:rPr>
                <w:rStyle w:val="Hyperlink"/>
                <w:noProof/>
              </w:rPr>
              <w:t>Plan for Next Week</w:t>
            </w:r>
            <w:r w:rsidR="00CE7340">
              <w:rPr>
                <w:noProof/>
                <w:webHidden/>
              </w:rPr>
              <w:tab/>
            </w:r>
            <w:r w:rsidR="00CE7340">
              <w:rPr>
                <w:noProof/>
                <w:webHidden/>
              </w:rPr>
              <w:fldChar w:fldCharType="begin"/>
            </w:r>
            <w:r w:rsidR="00CE7340">
              <w:rPr>
                <w:noProof/>
                <w:webHidden/>
              </w:rPr>
              <w:instrText xml:space="preserve"> PAGEREF _Toc103462526 \h </w:instrText>
            </w:r>
            <w:r w:rsidR="00CE7340">
              <w:rPr>
                <w:noProof/>
                <w:webHidden/>
              </w:rPr>
            </w:r>
            <w:r w:rsidR="00CE7340">
              <w:rPr>
                <w:noProof/>
                <w:webHidden/>
              </w:rPr>
              <w:fldChar w:fldCharType="separate"/>
            </w:r>
            <w:r w:rsidR="00CE7340">
              <w:rPr>
                <w:noProof/>
                <w:webHidden/>
              </w:rPr>
              <w:t>8</w:t>
            </w:r>
            <w:r w:rsidR="00CE7340">
              <w:rPr>
                <w:noProof/>
                <w:webHidden/>
              </w:rPr>
              <w:fldChar w:fldCharType="end"/>
            </w:r>
          </w:hyperlink>
        </w:p>
        <w:p w14:paraId="4D1ACDBF" w14:textId="7EBF6948" w:rsidR="00CE7340" w:rsidRDefault="00B32E3C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527" w:history="1">
            <w:r w:rsidR="00CE7340" w:rsidRPr="00F65101">
              <w:rPr>
                <w:rStyle w:val="Hyperlink"/>
                <w:noProof/>
              </w:rPr>
              <w:t>7</w:t>
            </w:r>
            <w:r w:rsidR="00CE734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CE7340" w:rsidRPr="00F65101">
              <w:rPr>
                <w:rStyle w:val="Hyperlink"/>
                <w:noProof/>
              </w:rPr>
              <w:t>Next Week Vacations</w:t>
            </w:r>
            <w:r w:rsidR="00CE7340">
              <w:rPr>
                <w:noProof/>
                <w:webHidden/>
              </w:rPr>
              <w:tab/>
            </w:r>
            <w:r w:rsidR="00CE7340">
              <w:rPr>
                <w:noProof/>
                <w:webHidden/>
              </w:rPr>
              <w:fldChar w:fldCharType="begin"/>
            </w:r>
            <w:r w:rsidR="00CE7340">
              <w:rPr>
                <w:noProof/>
                <w:webHidden/>
              </w:rPr>
              <w:instrText xml:space="preserve"> PAGEREF _Toc103462527 \h </w:instrText>
            </w:r>
            <w:r w:rsidR="00CE7340">
              <w:rPr>
                <w:noProof/>
                <w:webHidden/>
              </w:rPr>
            </w:r>
            <w:r w:rsidR="00CE7340">
              <w:rPr>
                <w:noProof/>
                <w:webHidden/>
              </w:rPr>
              <w:fldChar w:fldCharType="separate"/>
            </w:r>
            <w:r w:rsidR="00CE7340">
              <w:rPr>
                <w:noProof/>
                <w:webHidden/>
              </w:rPr>
              <w:t>8</w:t>
            </w:r>
            <w:r w:rsidR="00CE7340">
              <w:rPr>
                <w:noProof/>
                <w:webHidden/>
              </w:rPr>
              <w:fldChar w:fldCharType="end"/>
            </w:r>
          </w:hyperlink>
        </w:p>
        <w:p w14:paraId="1853F659" w14:textId="12C0EBCB" w:rsidR="00CE7340" w:rsidRDefault="00B32E3C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528" w:history="1">
            <w:r w:rsidR="00CE7340" w:rsidRPr="00F65101">
              <w:rPr>
                <w:rStyle w:val="Hyperlink"/>
                <w:noProof/>
              </w:rPr>
              <w:t>8</w:t>
            </w:r>
            <w:r w:rsidR="00CE734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CE7340" w:rsidRPr="00F65101">
              <w:rPr>
                <w:rStyle w:val="Hyperlink"/>
                <w:noProof/>
              </w:rPr>
              <w:t>Next Status Report</w:t>
            </w:r>
            <w:r w:rsidR="00CE7340">
              <w:rPr>
                <w:noProof/>
                <w:webHidden/>
              </w:rPr>
              <w:tab/>
            </w:r>
            <w:r w:rsidR="00CE7340">
              <w:rPr>
                <w:noProof/>
                <w:webHidden/>
              </w:rPr>
              <w:fldChar w:fldCharType="begin"/>
            </w:r>
            <w:r w:rsidR="00CE7340">
              <w:rPr>
                <w:noProof/>
                <w:webHidden/>
              </w:rPr>
              <w:instrText xml:space="preserve"> PAGEREF _Toc103462528 \h </w:instrText>
            </w:r>
            <w:r w:rsidR="00CE7340">
              <w:rPr>
                <w:noProof/>
                <w:webHidden/>
              </w:rPr>
            </w:r>
            <w:r w:rsidR="00CE7340">
              <w:rPr>
                <w:noProof/>
                <w:webHidden/>
              </w:rPr>
              <w:fldChar w:fldCharType="separate"/>
            </w:r>
            <w:r w:rsidR="00CE7340">
              <w:rPr>
                <w:noProof/>
                <w:webHidden/>
              </w:rPr>
              <w:t>8</w:t>
            </w:r>
            <w:r w:rsidR="00CE7340">
              <w:rPr>
                <w:noProof/>
                <w:webHidden/>
              </w:rPr>
              <w:fldChar w:fldCharType="end"/>
            </w:r>
          </w:hyperlink>
        </w:p>
        <w:p w14:paraId="4F6DFBE2" w14:textId="681E85A1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103462517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2247CC7B" w:rsidR="00AD7FD3" w:rsidRDefault="00AD7FD3" w:rsidP="003B2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EC6124">
              <w:rPr>
                <w:color w:val="000000"/>
              </w:rPr>
              <w:t>fix bug, manual test</w:t>
            </w:r>
            <w:r w:rsidR="00982A0F">
              <w:rPr>
                <w:color w:val="000000"/>
              </w:rPr>
              <w:t>, get user feedback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6" w14:textId="77777777" w:rsidTr="00C61B98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25" w14:textId="70066103" w:rsidR="00AD7FD3" w:rsidRDefault="00997695" w:rsidP="009976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0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:rsidRPr="00C53EA1" w14:paraId="4F6DFC2C" w14:textId="77777777" w:rsidTr="00C61B98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1EB4EC03" w:rsidR="00AD7FD3" w:rsidRDefault="009D60F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10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6860AC0A" w:rsidR="00AD7FD3" w:rsidRDefault="00E07E62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2B" w14:textId="77777777" w:rsidR="00AD7FD3" w:rsidRPr="00C53EA1" w:rsidRDefault="00AD7FD3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  <w:tr w:rsidR="00C73F5E" w14:paraId="4F6DFC31" w14:textId="77777777" w:rsidTr="00997695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07765A58" w:rsidR="00AD7FD3" w:rsidRDefault="00997695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14:paraId="4F6DFC36" w14:textId="77777777" w:rsidTr="00997695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4FA379F" w:rsidR="00AD7FD3" w:rsidRDefault="00997695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00B050"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58F2212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5BCB09D1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3A0285B8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493A6EAC" w:rsidR="00AD7FD3" w:rsidRDefault="00833DC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3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1EB768CB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DFCE90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5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AD7FD3" w:rsidRPr="004D285E" w14:paraId="4F6DFC51" w14:textId="77777777" w:rsidTr="00922BED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6C56AE" w:rsidRPr="006C56AE" w:rsidRDefault="006C56AE" w:rsidP="006C5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3EDDEDB" w14:textId="41A5B4A3" w:rsidR="00E07E2A" w:rsidRDefault="00E07E2A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Fix bug from user </w:t>
            </w:r>
            <w:r w:rsidR="005815EE">
              <w:rPr>
                <w:color w:val="000000" w:themeColor="text1"/>
                <w:szCs w:val="22"/>
              </w:rPr>
              <w:t>feedbacks</w:t>
            </w:r>
          </w:p>
          <w:p w14:paraId="373475E0" w14:textId="752AC6D7" w:rsidR="00E07E2A" w:rsidRDefault="00B77240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Regression test </w:t>
            </w:r>
          </w:p>
          <w:p w14:paraId="6BC22C20" w14:textId="77777777" w:rsidR="00A91159" w:rsidRDefault="003000C1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Continue complete </w:t>
            </w:r>
            <w:r w:rsidR="00E07E2A">
              <w:rPr>
                <w:color w:val="000000" w:themeColor="text1"/>
                <w:szCs w:val="22"/>
              </w:rPr>
              <w:t>ben</w:t>
            </w:r>
            <w:r w:rsidR="00DD34B6">
              <w:rPr>
                <w:color w:val="000000" w:themeColor="text1"/>
                <w:szCs w:val="22"/>
              </w:rPr>
              <w:t>ch</w:t>
            </w:r>
            <w:r w:rsidR="00E07E2A">
              <w:rPr>
                <w:color w:val="000000" w:themeColor="text1"/>
                <w:szCs w:val="22"/>
              </w:rPr>
              <w:t>mark report docs</w:t>
            </w:r>
            <w:r w:rsidR="00A91159">
              <w:rPr>
                <w:color w:val="000000" w:themeColor="text1"/>
                <w:szCs w:val="22"/>
              </w:rPr>
              <w:t xml:space="preserve"> </w:t>
            </w:r>
          </w:p>
          <w:p w14:paraId="4F6DFC4F" w14:textId="300DB524" w:rsidR="000F5200" w:rsidRPr="001B615C" w:rsidRDefault="000F5200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Rebuild new version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C50" w14:textId="664DA545" w:rsidR="00AD7FD3" w:rsidRPr="004D285E" w:rsidRDefault="00922BED" w:rsidP="004D28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AD7FD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AD7FD3" w:rsidRDefault="00AD7FD3" w:rsidP="003C09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1185359A" w:rsidR="00AD7FD3" w:rsidRDefault="008763CB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103462518"/>
      <w:r>
        <w:lastRenderedPageBreak/>
        <w:t>Overall Weekly Status</w:t>
      </w:r>
      <w:bookmarkEnd w:id="4"/>
    </w:p>
    <w:p w14:paraId="66142D0D" w14:textId="21BA0888" w:rsidR="00806868" w:rsidRDefault="00806868" w:rsidP="008068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is week of the Sprint</w:t>
      </w:r>
      <w:r w:rsidR="007A7B47">
        <w:rPr>
          <w:color w:val="000000"/>
        </w:rPr>
        <w:t xml:space="preserve"> </w:t>
      </w:r>
      <w:r w:rsidR="008A083F">
        <w:rPr>
          <w:color w:val="000000"/>
        </w:rPr>
        <w:t>2</w:t>
      </w:r>
      <w:r>
        <w:rPr>
          <w:color w:val="000000"/>
        </w:rPr>
        <w:t xml:space="preserve"> of the </w:t>
      </w:r>
      <w:r w:rsidR="00D22DD9">
        <w:rPr>
          <w:color w:val="000000"/>
        </w:rPr>
        <w:t>3</w:t>
      </w:r>
      <w:r w:rsidR="00D22DD9" w:rsidRPr="00D22DD9">
        <w:rPr>
          <w:color w:val="000000"/>
          <w:vertAlign w:val="superscript"/>
        </w:rPr>
        <w:t>rd</w:t>
      </w:r>
      <w:r w:rsidR="002A770E">
        <w:rPr>
          <w:color w:val="000000"/>
        </w:rPr>
        <w:t xml:space="preserve"> </w:t>
      </w:r>
      <w:r>
        <w:rPr>
          <w:color w:val="000000"/>
        </w:rPr>
        <w:t>PI.</w:t>
      </w:r>
    </w:p>
    <w:p w14:paraId="01BCE823" w14:textId="42439F1A" w:rsidR="00806868" w:rsidRDefault="00DD34B6" w:rsidP="00DD34B6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Fix bug</w:t>
      </w:r>
    </w:p>
    <w:p w14:paraId="373B855B" w14:textId="7211E971" w:rsidR="00DD34B6" w:rsidRDefault="009A1F61" w:rsidP="00DD34B6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Regression Test </w:t>
      </w:r>
    </w:p>
    <w:p w14:paraId="0B510CF2" w14:textId="77777777" w:rsidR="00EF6496" w:rsidRPr="00DD34B6" w:rsidRDefault="00EF6496" w:rsidP="00EF6496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5" w:name="_Toc103462519"/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103462520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2EE5E9E7" w:rsidR="00E34A60" w:rsidRDefault="00D71D50" w:rsidP="003A4503">
            <w:pPr>
              <w:spacing w:before="240"/>
            </w:pPr>
            <w:r>
              <w:t>1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6DB657A4" w:rsidR="00E34A60" w:rsidRPr="004B0D27" w:rsidRDefault="00D71D50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  <w:r>
              <w:rPr>
                <w:color w:val="000000"/>
                <w:szCs w:val="22"/>
              </w:rPr>
              <w:t>Facebook could not login in server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074D0F04" w:rsidR="00E34A60" w:rsidRDefault="00D71D50" w:rsidP="003A4503">
            <w:pPr>
              <w:spacing w:before="240"/>
              <w:jc w:val="center"/>
            </w:pPr>
            <w:r>
              <w:t>4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24EE479F" w:rsidR="00E34A60" w:rsidRDefault="00D71D50" w:rsidP="003A4503">
            <w:pPr>
              <w:spacing w:before="240"/>
              <w:jc w:val="center"/>
            </w:pPr>
            <w:r>
              <w:t>Thu Nguyen Vu Anh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619EA1CB" w:rsidR="00091B5E" w:rsidRDefault="00D71D50" w:rsidP="00091B5E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6CE44A86" w:rsidR="00E34A60" w:rsidRDefault="00D71D50" w:rsidP="003A4503">
            <w:pPr>
              <w:spacing w:before="240"/>
              <w:jc w:val="center"/>
            </w:pPr>
            <w:r>
              <w:t>10/5/2022</w:t>
            </w:r>
          </w:p>
        </w:tc>
      </w:tr>
      <w:tr w:rsidR="004052B7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0D0BF935" w:rsidR="004052B7" w:rsidRDefault="00D71D50" w:rsidP="004052B7">
            <w:pPr>
              <w:spacing w:before="240"/>
            </w:pPr>
            <w:r>
              <w:t>2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126E309C" w:rsidR="004052B7" w:rsidRDefault="00D71D50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  <w:r>
              <w:rPr>
                <w:color w:val="000000"/>
                <w:szCs w:val="22"/>
              </w:rPr>
              <w:t>Search behaviour with guest role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1F7903C0" w:rsidR="004052B7" w:rsidRDefault="004157F0" w:rsidP="004052B7">
            <w:pPr>
              <w:spacing w:before="240"/>
              <w:jc w:val="center"/>
            </w:pPr>
            <w:r>
              <w:t>2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4B19F82F" w:rsidR="004052B7" w:rsidRDefault="00D71D50" w:rsidP="004052B7">
            <w:pPr>
              <w:spacing w:before="240"/>
              <w:jc w:val="center"/>
            </w:pPr>
            <w:r>
              <w:t>Nguyen Nguyen Bao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4ACDCC46" w:rsidR="004052B7" w:rsidRDefault="00D71D50" w:rsidP="004052B7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404D3CF8" w:rsidR="004052B7" w:rsidRDefault="00D71D50" w:rsidP="004052B7">
            <w:pPr>
              <w:spacing w:before="240"/>
              <w:jc w:val="center"/>
            </w:pPr>
            <w:r>
              <w:t>10/5/2022</w:t>
            </w:r>
          </w:p>
        </w:tc>
      </w:tr>
      <w:tr w:rsidR="004052B7" w14:paraId="64973E82" w14:textId="77777777" w:rsidTr="47BED2C6">
        <w:tc>
          <w:tcPr>
            <w:tcW w:w="555" w:type="dxa"/>
            <w:shd w:val="clear" w:color="auto" w:fill="auto"/>
            <w:vAlign w:val="center"/>
          </w:tcPr>
          <w:p w14:paraId="40E907F3" w14:textId="6E28BAF3" w:rsidR="004052B7" w:rsidRDefault="00D71D50" w:rsidP="004052B7">
            <w:pPr>
              <w:spacing w:before="240"/>
            </w:pPr>
            <w:r>
              <w:t>3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46E2D423" w14:textId="43C43E0D" w:rsidR="004052B7" w:rsidRDefault="00D71D50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  <w:r>
              <w:rPr>
                <w:color w:val="000000"/>
                <w:szCs w:val="22"/>
              </w:rPr>
              <w:t>Favourite adding failed in some situation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06F11AE9" w14:textId="5A8D5303" w:rsidR="004052B7" w:rsidRDefault="00D71D50" w:rsidP="004052B7">
            <w:pPr>
              <w:spacing w:before="240"/>
              <w:jc w:val="center"/>
            </w:pPr>
            <w:r>
              <w:t>4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6AA2081A" w14:textId="06D7E30A" w:rsidR="004052B7" w:rsidRDefault="00D71D50" w:rsidP="004052B7">
            <w:pPr>
              <w:spacing w:before="240"/>
              <w:jc w:val="center"/>
            </w:pPr>
            <w:r>
              <w:t>Minh Quach Hoang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651DB4C5" w14:textId="1BF8A83E" w:rsidR="004052B7" w:rsidRDefault="00D71D50" w:rsidP="004052B7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3FACD5EA" w14:textId="2F4EBAB5" w:rsidR="004052B7" w:rsidRDefault="00D71D50" w:rsidP="004052B7">
            <w:pPr>
              <w:spacing w:before="240"/>
              <w:jc w:val="center"/>
            </w:pPr>
            <w:r>
              <w:t>10/5/2022</w:t>
            </w:r>
          </w:p>
        </w:tc>
      </w:tr>
      <w:tr w:rsidR="00D71D50" w14:paraId="404B2B3F" w14:textId="77777777" w:rsidTr="47BED2C6">
        <w:tc>
          <w:tcPr>
            <w:tcW w:w="555" w:type="dxa"/>
            <w:shd w:val="clear" w:color="auto" w:fill="auto"/>
            <w:vAlign w:val="center"/>
          </w:tcPr>
          <w:p w14:paraId="2B45DB2B" w14:textId="5E61F85D" w:rsidR="00D71D50" w:rsidRDefault="004E4405" w:rsidP="004052B7">
            <w:pPr>
              <w:spacing w:before="240"/>
            </w:pPr>
            <w:r>
              <w:t>4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31F5CDA6" w14:textId="65613CAF" w:rsidR="00D71D50" w:rsidRDefault="004E4405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  <w:r w:rsidRPr="004E4405">
              <w:rPr>
                <w:color w:val="000000"/>
                <w:szCs w:val="22"/>
              </w:rPr>
              <w:t>Compare stock should be disabled for candlestick mode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3DDF28A7" w14:textId="6F81EC1D" w:rsidR="00D71D50" w:rsidRDefault="004E4405" w:rsidP="004052B7">
            <w:pPr>
              <w:spacing w:before="240"/>
              <w:jc w:val="center"/>
            </w:pPr>
            <w:r>
              <w:t>4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35277638" w14:textId="409D3FDB" w:rsidR="00D71D50" w:rsidRDefault="004E4405" w:rsidP="004052B7">
            <w:pPr>
              <w:spacing w:before="240"/>
              <w:jc w:val="center"/>
            </w:pPr>
            <w:r>
              <w:t>Nguyen Nguyen Bao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45EF1D3B" w14:textId="2B8ED53C" w:rsidR="00D71D50" w:rsidRDefault="004E4405" w:rsidP="004052B7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014146F1" w14:textId="7AB3AC34" w:rsidR="00D71D50" w:rsidRDefault="004E4405" w:rsidP="004052B7">
            <w:pPr>
              <w:spacing w:before="240"/>
              <w:jc w:val="center"/>
            </w:pPr>
            <w:r>
              <w:t>10/5/2022</w:t>
            </w:r>
          </w:p>
        </w:tc>
      </w:tr>
      <w:tr w:rsidR="004E4405" w14:paraId="452A6BD0" w14:textId="77777777" w:rsidTr="47BED2C6">
        <w:tc>
          <w:tcPr>
            <w:tcW w:w="555" w:type="dxa"/>
            <w:shd w:val="clear" w:color="auto" w:fill="auto"/>
            <w:vAlign w:val="center"/>
          </w:tcPr>
          <w:p w14:paraId="1951889A" w14:textId="0D046938" w:rsidR="004E4405" w:rsidRDefault="004E4405" w:rsidP="004052B7">
            <w:pPr>
              <w:spacing w:before="240"/>
            </w:pPr>
            <w:r>
              <w:t>5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67F2345D" w14:textId="056E9C24" w:rsidR="004E4405" w:rsidRPr="004E4405" w:rsidRDefault="004E4405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  <w:r w:rsidRPr="004E4405">
              <w:rPr>
                <w:color w:val="000000"/>
                <w:szCs w:val="22"/>
              </w:rPr>
              <w:t>Set time in setting reminder manually and edit reminder should have rules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51CFCB5F" w14:textId="4F04C54D" w:rsidR="004E4405" w:rsidRDefault="004157F0" w:rsidP="004052B7">
            <w:pPr>
              <w:spacing w:before="240"/>
              <w:jc w:val="center"/>
            </w:pPr>
            <w:r>
              <w:t>2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BB9D175" w14:textId="4BE32AA2" w:rsidR="004E4405" w:rsidRDefault="00B55910" w:rsidP="004052B7">
            <w:pPr>
              <w:spacing w:before="240"/>
              <w:jc w:val="center"/>
            </w:pPr>
            <w:r>
              <w:t>Han Ngo Gia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12A53618" w14:textId="24CDE092" w:rsidR="004E4405" w:rsidRDefault="00B55910" w:rsidP="004052B7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67190039" w14:textId="0759D97B" w:rsidR="004E4405" w:rsidRDefault="00B55910" w:rsidP="004052B7">
            <w:pPr>
              <w:spacing w:before="240"/>
              <w:jc w:val="center"/>
            </w:pPr>
            <w:r>
              <w:t>10/5/2022</w:t>
            </w:r>
          </w:p>
        </w:tc>
      </w:tr>
      <w:tr w:rsidR="004E4405" w14:paraId="7238D8FF" w14:textId="77777777" w:rsidTr="47BED2C6">
        <w:tc>
          <w:tcPr>
            <w:tcW w:w="555" w:type="dxa"/>
            <w:shd w:val="clear" w:color="auto" w:fill="auto"/>
            <w:vAlign w:val="center"/>
          </w:tcPr>
          <w:p w14:paraId="4EF654DB" w14:textId="7D4536D2" w:rsidR="004E4405" w:rsidRDefault="004E4405" w:rsidP="004052B7">
            <w:pPr>
              <w:spacing w:before="240"/>
            </w:pPr>
            <w:r>
              <w:t>6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5B222488" w14:textId="73E37504" w:rsidR="004E4405" w:rsidRPr="004E4405" w:rsidRDefault="004E4405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  <w:r w:rsidRPr="004E4405">
              <w:rPr>
                <w:color w:val="000000"/>
                <w:szCs w:val="22"/>
              </w:rPr>
              <w:t>User shouldn't be able to choose the same stock in compare popup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47E0607B" w14:textId="2ED1CB6A" w:rsidR="004E4405" w:rsidRDefault="004157F0" w:rsidP="004052B7">
            <w:pPr>
              <w:spacing w:before="240"/>
              <w:jc w:val="center"/>
            </w:pPr>
            <w:r>
              <w:t>2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05E217D1" w14:textId="5F153BD6" w:rsidR="004E4405" w:rsidRDefault="00B55910" w:rsidP="004052B7">
            <w:pPr>
              <w:spacing w:before="240"/>
              <w:jc w:val="center"/>
            </w:pPr>
            <w:r>
              <w:t>Han Ngo Gia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4DB86B31" w14:textId="092D1856" w:rsidR="004E4405" w:rsidRDefault="00B55910" w:rsidP="004052B7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36F50E78" w14:textId="1CF8FECE" w:rsidR="004E4405" w:rsidRDefault="00B55910" w:rsidP="004052B7">
            <w:pPr>
              <w:spacing w:before="240"/>
              <w:jc w:val="center"/>
            </w:pPr>
            <w:r>
              <w:t>10/5/2022</w:t>
            </w:r>
          </w:p>
        </w:tc>
      </w:tr>
      <w:tr w:rsidR="004E4405" w14:paraId="67D261F2" w14:textId="77777777" w:rsidTr="47BED2C6">
        <w:tc>
          <w:tcPr>
            <w:tcW w:w="555" w:type="dxa"/>
            <w:shd w:val="clear" w:color="auto" w:fill="auto"/>
            <w:vAlign w:val="center"/>
          </w:tcPr>
          <w:p w14:paraId="370F19F0" w14:textId="6355204E" w:rsidR="004E4405" w:rsidRDefault="004E4405" w:rsidP="004052B7">
            <w:pPr>
              <w:spacing w:before="240"/>
            </w:pPr>
            <w:r>
              <w:t>7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5962E341" w14:textId="657BEB86" w:rsidR="004E4405" w:rsidRPr="004E4405" w:rsidRDefault="004E4405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  <w:r w:rsidRPr="004E4405">
              <w:rPr>
                <w:color w:val="000000"/>
                <w:szCs w:val="22"/>
              </w:rPr>
              <w:t>Add reminder in line chart and choose chart button should appear clickable cursor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41B51100" w14:textId="4E6C9A78" w:rsidR="004E4405" w:rsidRDefault="004157F0" w:rsidP="004052B7">
            <w:pPr>
              <w:spacing w:before="240"/>
              <w:jc w:val="center"/>
            </w:pPr>
            <w:r>
              <w:t>2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A5A056A" w14:textId="5BF9BC52" w:rsidR="004E4405" w:rsidRDefault="00B55910" w:rsidP="004052B7">
            <w:pPr>
              <w:spacing w:before="240"/>
              <w:jc w:val="center"/>
            </w:pPr>
            <w:r>
              <w:t>Han Ngo Gia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4A8E9A3C" w14:textId="220B3FCF" w:rsidR="004E4405" w:rsidRDefault="00B55910" w:rsidP="004052B7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5BBFCAC2" w14:textId="1753E461" w:rsidR="004E4405" w:rsidRDefault="00B55910" w:rsidP="004052B7">
            <w:pPr>
              <w:spacing w:before="240"/>
              <w:jc w:val="center"/>
            </w:pPr>
            <w:r>
              <w:t>10/5/2022</w:t>
            </w:r>
          </w:p>
        </w:tc>
      </w:tr>
      <w:tr w:rsidR="004E4405" w14:paraId="294D9476" w14:textId="77777777" w:rsidTr="47BED2C6">
        <w:tc>
          <w:tcPr>
            <w:tcW w:w="555" w:type="dxa"/>
            <w:shd w:val="clear" w:color="auto" w:fill="auto"/>
            <w:vAlign w:val="center"/>
          </w:tcPr>
          <w:p w14:paraId="05AD6317" w14:textId="53C540A7" w:rsidR="004E4405" w:rsidRDefault="004E4405" w:rsidP="004052B7">
            <w:pPr>
              <w:spacing w:before="240"/>
            </w:pPr>
            <w:r>
              <w:t>8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67BF2F09" w14:textId="7411A515" w:rsidR="004E4405" w:rsidRPr="004E4405" w:rsidRDefault="004E4405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  <w:r w:rsidRPr="004E4405">
              <w:rPr>
                <w:color w:val="000000"/>
                <w:szCs w:val="22"/>
              </w:rPr>
              <w:t>API favourite and reminder request continuously while not using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2C7C69A0" w14:textId="7610B7C3" w:rsidR="004E4405" w:rsidRDefault="004157F0" w:rsidP="004052B7">
            <w:pPr>
              <w:spacing w:before="240"/>
              <w:jc w:val="center"/>
            </w:pPr>
            <w:r>
              <w:t>2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3BECF48B" w14:textId="556767EA" w:rsidR="004E4405" w:rsidRDefault="00B55910" w:rsidP="004052B7">
            <w:pPr>
              <w:spacing w:before="240"/>
              <w:jc w:val="center"/>
            </w:pPr>
            <w:r>
              <w:t>Nguyen Nguyen Bao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0C6E5509" w14:textId="249BB441" w:rsidR="004E4405" w:rsidRDefault="00B55910" w:rsidP="004052B7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7FC0FA41" w14:textId="086D11EB" w:rsidR="004E4405" w:rsidRDefault="00B55910" w:rsidP="004052B7">
            <w:pPr>
              <w:spacing w:before="240"/>
              <w:jc w:val="center"/>
            </w:pPr>
            <w:r>
              <w:t>10/5/2022</w:t>
            </w:r>
          </w:p>
        </w:tc>
      </w:tr>
      <w:tr w:rsidR="004E4405" w14:paraId="4FAB170E" w14:textId="77777777" w:rsidTr="47BED2C6">
        <w:tc>
          <w:tcPr>
            <w:tcW w:w="555" w:type="dxa"/>
            <w:shd w:val="clear" w:color="auto" w:fill="auto"/>
            <w:vAlign w:val="center"/>
          </w:tcPr>
          <w:p w14:paraId="26B2936E" w14:textId="514E2B39" w:rsidR="004E4405" w:rsidRDefault="004E4405" w:rsidP="004052B7">
            <w:pPr>
              <w:spacing w:before="240"/>
            </w:pPr>
            <w:r>
              <w:lastRenderedPageBreak/>
              <w:t>9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2BCEAAF8" w14:textId="32605C72" w:rsidR="004E4405" w:rsidRPr="004E4405" w:rsidRDefault="004E4405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  <w:r w:rsidRPr="004E4405">
              <w:rPr>
                <w:color w:val="000000"/>
                <w:szCs w:val="22"/>
              </w:rPr>
              <w:t>Candlestick chart loading should have loading icon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3281B4ED" w14:textId="7B3F25E4" w:rsidR="004E4405" w:rsidRDefault="004157F0" w:rsidP="004052B7">
            <w:pPr>
              <w:spacing w:before="240"/>
              <w:jc w:val="center"/>
            </w:pPr>
            <w:r>
              <w:t>2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3506B0DB" w14:textId="49A16C84" w:rsidR="004E4405" w:rsidRDefault="00B55910" w:rsidP="004052B7">
            <w:pPr>
              <w:spacing w:before="240"/>
              <w:jc w:val="center"/>
            </w:pPr>
            <w:r>
              <w:t>Nguyen Nguyen Bao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5CBB8358" w14:textId="045EE31B" w:rsidR="004E4405" w:rsidRDefault="00B55910" w:rsidP="004052B7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20AAB33E" w14:textId="5B550C15" w:rsidR="004E4405" w:rsidRDefault="00B55910" w:rsidP="004052B7">
            <w:pPr>
              <w:spacing w:before="240"/>
              <w:jc w:val="center"/>
            </w:pPr>
            <w:r>
              <w:t>10/5/2022</w:t>
            </w:r>
          </w:p>
        </w:tc>
      </w:tr>
      <w:tr w:rsidR="004E4405" w14:paraId="17D20790" w14:textId="77777777" w:rsidTr="47BED2C6">
        <w:tc>
          <w:tcPr>
            <w:tcW w:w="555" w:type="dxa"/>
            <w:shd w:val="clear" w:color="auto" w:fill="auto"/>
            <w:vAlign w:val="center"/>
          </w:tcPr>
          <w:p w14:paraId="60860F9C" w14:textId="094A7BB0" w:rsidR="004E4405" w:rsidRDefault="004E4405" w:rsidP="004052B7">
            <w:pPr>
              <w:spacing w:before="240"/>
            </w:pPr>
            <w:r>
              <w:t>10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1211C484" w14:textId="0DB4A52C" w:rsidR="004E4405" w:rsidRPr="004E4405" w:rsidRDefault="004E4405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  <w:r w:rsidRPr="004E4405">
              <w:rPr>
                <w:color w:val="000000"/>
                <w:szCs w:val="22"/>
              </w:rPr>
              <w:t>Delete all console logs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4EACC48F" w14:textId="0977C916" w:rsidR="004E4405" w:rsidRDefault="004E4405" w:rsidP="004052B7">
            <w:pPr>
              <w:spacing w:before="240"/>
              <w:jc w:val="center"/>
            </w:pPr>
            <w:r>
              <w:t>2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4FD7C29" w14:textId="12228405" w:rsidR="004E4405" w:rsidRDefault="00B55910" w:rsidP="004052B7">
            <w:pPr>
              <w:spacing w:before="240"/>
              <w:jc w:val="center"/>
            </w:pPr>
            <w:r>
              <w:t>Nguyen Nguyen Bao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1B912569" w14:textId="473B2CD8" w:rsidR="004E4405" w:rsidRDefault="00B55910" w:rsidP="004052B7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2A54F1EE" w14:textId="68BD65CE" w:rsidR="004E4405" w:rsidRDefault="00B55910" w:rsidP="004052B7">
            <w:pPr>
              <w:spacing w:before="240"/>
              <w:jc w:val="center"/>
            </w:pPr>
            <w:r>
              <w:t>10/5/2022</w:t>
            </w: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103462521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71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230"/>
        <w:gridCol w:w="990"/>
        <w:gridCol w:w="1440"/>
        <w:gridCol w:w="1260"/>
        <w:gridCol w:w="1260"/>
      </w:tblGrid>
      <w:tr w:rsidR="00CC1E50" w:rsidRPr="004617CA" w14:paraId="4F6DFCA2" w14:textId="77777777" w:rsidTr="00805CC3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23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44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974E7B" w14:paraId="0C701E8B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4096E4B0" w:rsidR="00974E7B" w:rsidRDefault="00974E7B" w:rsidP="00974E7B">
            <w:pPr>
              <w:spacing w:before="240"/>
              <w:rPr>
                <w:szCs w:val="22"/>
              </w:rPr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7EE2944C" w14:textId="0E22AE04" w:rsidR="00974E7B" w:rsidRPr="00D666CF" w:rsidRDefault="00974E7B" w:rsidP="00974E7B">
            <w:pPr>
              <w:spacing w:before="240"/>
              <w:rPr>
                <w:color w:val="000000" w:themeColor="text1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5603260" w14:textId="771D7086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667975FF" w14:textId="6626BC94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5CB0B1C5" w14:textId="45B905F7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1A0AF42" w14:textId="497C6EF2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</w:tr>
      <w:tr w:rsidR="00974E7B" w14:paraId="568877E9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232F638F" w:rsidR="00974E7B" w:rsidRDefault="00974E7B" w:rsidP="00974E7B">
            <w:pPr>
              <w:spacing w:before="240"/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6DE3D68F" w14:textId="637A8074" w:rsidR="00974E7B" w:rsidRDefault="00974E7B" w:rsidP="00974E7B">
            <w:pP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8AB26E8" w14:textId="734DA9AC" w:rsidR="00974E7B" w:rsidRDefault="00974E7B" w:rsidP="00974E7B">
            <w:pPr>
              <w:spacing w:before="240"/>
              <w:jc w:val="center"/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39006EF8" w14:textId="38E2E3E5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60ADEE04" w14:textId="30654A5F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B910C10" w14:textId="3F72C110" w:rsidR="00974E7B" w:rsidRDefault="00974E7B" w:rsidP="00974E7B">
            <w:pPr>
              <w:spacing w:before="240"/>
              <w:jc w:val="center"/>
            </w:pP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8" w:name="_Toc103462522"/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103462523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103462524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bookmarkStart w:id="11" w:name="_Toc103462525"/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5E9F16F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49FAC029" w:rsidR="00E34A60" w:rsidRDefault="00CC0BD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4ABEBC35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Customers </w:t>
            </w:r>
            <w:r w:rsidR="00CC0BD3">
              <w:rPr>
                <w:color w:val="0F2147"/>
              </w:rPr>
              <w:t>want to rush the backend process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215AC578" w:rsidR="00E34A60" w:rsidRDefault="002F660C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3E2672B0" w:rsidR="00E34A60" w:rsidRDefault="00316421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3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05622E4E" w:rsidR="00E34A60" w:rsidRDefault="00316421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>There some bug found out and need to fix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524D6517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6B2270F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A9352F">
              <w:rPr>
                <w:color w:val="0F2147"/>
              </w:rPr>
              <w:t>5</w:t>
            </w:r>
          </w:p>
          <w:p w14:paraId="700198F2" w14:textId="045F3FF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21AE412" w14:textId="094CCA4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F6DFCF1" w14:textId="059355FE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A9352F">
              <w:rPr>
                <w:color w:val="0F2147"/>
                <w:szCs w:val="22"/>
              </w:rPr>
              <w:t>5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78CE16A2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79A5CD7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r w:rsidR="00574610">
              <w:rPr>
                <w:color w:val="0F2147"/>
              </w:rPr>
              <w:t>are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544732BF" w14:textId="78F7F0F0" w:rsidR="001936BA" w:rsidRDefault="00BF1C02" w:rsidP="00E20350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2" w:name="_Toc103462526"/>
      <w:r>
        <w:lastRenderedPageBreak/>
        <w:t>Plan for Next Week</w:t>
      </w:r>
      <w:bookmarkEnd w:id="12"/>
    </w:p>
    <w:p w14:paraId="613F95BD" w14:textId="77777777" w:rsidR="003F7031" w:rsidRDefault="003F7031" w:rsidP="003F7031">
      <w:pPr>
        <w:pStyle w:val="ListParagraph"/>
        <w:numPr>
          <w:ilvl w:val="0"/>
          <w:numId w:val="17"/>
        </w:numPr>
        <w:spacing w:line="360" w:lineRule="auto"/>
        <w:rPr>
          <w:color w:val="000000" w:themeColor="text1"/>
          <w:szCs w:val="22"/>
        </w:rPr>
      </w:pPr>
      <w:r>
        <w:rPr>
          <w:color w:val="000000" w:themeColor="text1"/>
          <w:szCs w:val="22"/>
        </w:rPr>
        <w:t>Fix bug from user feedbacks</w:t>
      </w:r>
    </w:p>
    <w:p w14:paraId="5F606C71" w14:textId="77777777" w:rsidR="003F7031" w:rsidRDefault="003F7031" w:rsidP="003F7031">
      <w:pPr>
        <w:pStyle w:val="ListParagraph"/>
        <w:numPr>
          <w:ilvl w:val="0"/>
          <w:numId w:val="17"/>
        </w:numPr>
        <w:spacing w:line="360" w:lineRule="auto"/>
        <w:rPr>
          <w:color w:val="000000" w:themeColor="text1"/>
          <w:szCs w:val="22"/>
        </w:rPr>
      </w:pPr>
      <w:r>
        <w:rPr>
          <w:color w:val="000000" w:themeColor="text1"/>
          <w:szCs w:val="22"/>
        </w:rPr>
        <w:t xml:space="preserve">Regression test </w:t>
      </w:r>
    </w:p>
    <w:p w14:paraId="7B8E17F0" w14:textId="44934A7C" w:rsidR="00F04057" w:rsidRPr="00047DE0" w:rsidRDefault="003F7031" w:rsidP="003F7031">
      <w:pPr>
        <w:pStyle w:val="ListParagraph"/>
        <w:numPr>
          <w:ilvl w:val="0"/>
          <w:numId w:val="17"/>
        </w:numPr>
      </w:pPr>
      <w:r>
        <w:rPr>
          <w:color w:val="000000" w:themeColor="text1"/>
          <w:szCs w:val="22"/>
        </w:rPr>
        <w:t>Continue complete benchmark report docs</w:t>
      </w:r>
    </w:p>
    <w:p w14:paraId="619D626B" w14:textId="6DD587DF" w:rsidR="00047DE0" w:rsidRDefault="00047DE0" w:rsidP="003F7031">
      <w:pPr>
        <w:pStyle w:val="ListParagraph"/>
        <w:numPr>
          <w:ilvl w:val="0"/>
          <w:numId w:val="17"/>
        </w:numPr>
      </w:pPr>
      <w:r>
        <w:rPr>
          <w:color w:val="000000" w:themeColor="text1"/>
          <w:szCs w:val="22"/>
        </w:rPr>
        <w:t>Rebuild new version</w:t>
      </w:r>
    </w:p>
    <w:p w14:paraId="4F6DFD06" w14:textId="08AA671F" w:rsidR="00E34A60" w:rsidRPr="006772FF" w:rsidRDefault="00BF1C02" w:rsidP="001936BA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  <w:rPr>
          <w:color w:val="000000" w:themeColor="text1"/>
          <w:szCs w:val="22"/>
        </w:rPr>
      </w:pPr>
      <w:bookmarkStart w:id="13" w:name="_Toc103462527"/>
      <w:r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6D1F6AB9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00BCFC15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03E19926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2F1997CE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103462528"/>
      <w:r>
        <w:t>Next Status Report</w:t>
      </w:r>
      <w:bookmarkEnd w:id="15"/>
    </w:p>
    <w:p w14:paraId="4F6DFD15" w14:textId="03C13F85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e next status report would be released on</w:t>
      </w:r>
      <w:r w:rsidR="00DE7964">
        <w:rPr>
          <w:color w:val="000000"/>
        </w:rPr>
        <w:t xml:space="preserve"> </w:t>
      </w:r>
      <w:r w:rsidR="007D18F1">
        <w:rPr>
          <w:color w:val="000000"/>
        </w:rPr>
        <w:t>May</w:t>
      </w:r>
      <w:r w:rsidR="009B694C">
        <w:rPr>
          <w:color w:val="000000"/>
        </w:rPr>
        <w:t xml:space="preserve"> </w:t>
      </w:r>
      <w:r w:rsidR="007D18F1">
        <w:rPr>
          <w:color w:val="000000"/>
        </w:rPr>
        <w:t>6</w:t>
      </w:r>
      <w:r w:rsidR="0063102D">
        <w:rPr>
          <w:color w:val="000000"/>
          <w:vertAlign w:val="superscript"/>
        </w:rPr>
        <w:t>rd</w:t>
      </w:r>
      <w:r w:rsidR="002911F5">
        <w:rPr>
          <w:color w:val="000000"/>
        </w:rPr>
        <w:t>, 202</w:t>
      </w:r>
      <w:r w:rsidR="002F095A">
        <w:rPr>
          <w:color w:val="000000"/>
        </w:rPr>
        <w:t>2</w:t>
      </w:r>
      <w:r>
        <w:rPr>
          <w:color w:val="000000"/>
        </w:rPr>
        <w:t>.</w:t>
      </w:r>
    </w:p>
    <w:sectPr w:rsidR="00E34A60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775ABF" w14:textId="77777777" w:rsidR="00B32E3C" w:rsidRDefault="00B32E3C">
      <w:pPr>
        <w:spacing w:after="0" w:line="240" w:lineRule="auto"/>
      </w:pPr>
      <w:r>
        <w:separator/>
      </w:r>
    </w:p>
  </w:endnote>
  <w:endnote w:type="continuationSeparator" w:id="0">
    <w:p w14:paraId="0101D936" w14:textId="77777777" w:rsidR="00B32E3C" w:rsidRDefault="00B32E3C">
      <w:pPr>
        <w:spacing w:after="0" w:line="240" w:lineRule="auto"/>
      </w:pPr>
      <w:r>
        <w:continuationSeparator/>
      </w:r>
    </w:p>
  </w:endnote>
  <w:endnote w:type="continuationNotice" w:id="1">
    <w:p w14:paraId="15D3111F" w14:textId="77777777" w:rsidR="00B32E3C" w:rsidRDefault="00B32E3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63574D99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CB7914">
      <w:rPr>
        <w:color w:val="0F2147"/>
        <w:sz w:val="16"/>
        <w:szCs w:val="16"/>
      </w:rPr>
      <w:t>2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65A9473C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</w:t>
    </w:r>
    <w:r w:rsidR="009E6FB6">
      <w:rPr>
        <w:color w:val="0F2147"/>
        <w:sz w:val="16"/>
        <w:szCs w:val="16"/>
      </w:rPr>
      <w:t>22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B49AAF" w14:textId="77777777" w:rsidR="00B32E3C" w:rsidRDefault="00B32E3C">
      <w:pPr>
        <w:spacing w:after="0" w:line="240" w:lineRule="auto"/>
      </w:pPr>
      <w:r>
        <w:separator/>
      </w:r>
    </w:p>
  </w:footnote>
  <w:footnote w:type="continuationSeparator" w:id="0">
    <w:p w14:paraId="4CE11FAD" w14:textId="77777777" w:rsidR="00B32E3C" w:rsidRDefault="00B32E3C">
      <w:pPr>
        <w:spacing w:after="0" w:line="240" w:lineRule="auto"/>
      </w:pPr>
      <w:r>
        <w:continuationSeparator/>
      </w:r>
    </w:p>
  </w:footnote>
  <w:footnote w:type="continuationNotice" w:id="1">
    <w:p w14:paraId="6A540178" w14:textId="77777777" w:rsidR="00B32E3C" w:rsidRDefault="00B32E3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3071B4D"/>
    <w:multiLevelType w:val="multilevel"/>
    <w:tmpl w:val="F9025900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D24F0"/>
    <w:multiLevelType w:val="hybridMultilevel"/>
    <w:tmpl w:val="8766F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05462A"/>
    <w:multiLevelType w:val="multilevel"/>
    <w:tmpl w:val="28188A2E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549462545">
    <w:abstractNumId w:val="14"/>
  </w:num>
  <w:num w:numId="2" w16cid:durableId="1818300245">
    <w:abstractNumId w:val="8"/>
  </w:num>
  <w:num w:numId="3" w16cid:durableId="2080201909">
    <w:abstractNumId w:val="12"/>
  </w:num>
  <w:num w:numId="4" w16cid:durableId="1130056284">
    <w:abstractNumId w:val="9"/>
  </w:num>
  <w:num w:numId="5" w16cid:durableId="639650419">
    <w:abstractNumId w:val="13"/>
  </w:num>
  <w:num w:numId="6" w16cid:durableId="2132508647">
    <w:abstractNumId w:val="10"/>
  </w:num>
  <w:num w:numId="7" w16cid:durableId="1198812165">
    <w:abstractNumId w:val="4"/>
  </w:num>
  <w:num w:numId="8" w16cid:durableId="1322391162">
    <w:abstractNumId w:val="0"/>
  </w:num>
  <w:num w:numId="9" w16cid:durableId="656693819">
    <w:abstractNumId w:val="5"/>
  </w:num>
  <w:num w:numId="10" w16cid:durableId="544106196">
    <w:abstractNumId w:val="6"/>
  </w:num>
  <w:num w:numId="11" w16cid:durableId="1910576630">
    <w:abstractNumId w:val="7"/>
  </w:num>
  <w:num w:numId="12" w16cid:durableId="1549028228">
    <w:abstractNumId w:val="3"/>
  </w:num>
  <w:num w:numId="13" w16cid:durableId="2824625">
    <w:abstractNumId w:val="1"/>
  </w:num>
  <w:num w:numId="14" w16cid:durableId="60711593">
    <w:abstractNumId w:val="2"/>
  </w:num>
  <w:num w:numId="15" w16cid:durableId="1881165167">
    <w:abstractNumId w:val="11"/>
  </w:num>
  <w:num w:numId="16" w16cid:durableId="1653094616">
    <w:abstractNumId w:val="15"/>
  </w:num>
  <w:num w:numId="17" w16cid:durableId="184427772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20C3"/>
    <w:rsid w:val="000027C5"/>
    <w:rsid w:val="000074FC"/>
    <w:rsid w:val="00026CD0"/>
    <w:rsid w:val="00027E39"/>
    <w:rsid w:val="000352FB"/>
    <w:rsid w:val="000359EB"/>
    <w:rsid w:val="00041277"/>
    <w:rsid w:val="0004278F"/>
    <w:rsid w:val="00043F32"/>
    <w:rsid w:val="000440A0"/>
    <w:rsid w:val="00047DE0"/>
    <w:rsid w:val="00064331"/>
    <w:rsid w:val="000657D7"/>
    <w:rsid w:val="000658F2"/>
    <w:rsid w:val="00066301"/>
    <w:rsid w:val="00071049"/>
    <w:rsid w:val="00071071"/>
    <w:rsid w:val="000738CB"/>
    <w:rsid w:val="00091B5E"/>
    <w:rsid w:val="000A2E8A"/>
    <w:rsid w:val="000B2A56"/>
    <w:rsid w:val="000B3A9F"/>
    <w:rsid w:val="000B3AC5"/>
    <w:rsid w:val="000B4101"/>
    <w:rsid w:val="000C10C0"/>
    <w:rsid w:val="000E6F7B"/>
    <w:rsid w:val="000F2558"/>
    <w:rsid w:val="000F5200"/>
    <w:rsid w:val="00104C1B"/>
    <w:rsid w:val="001056AD"/>
    <w:rsid w:val="00111643"/>
    <w:rsid w:val="00111839"/>
    <w:rsid w:val="001221CC"/>
    <w:rsid w:val="00123BEE"/>
    <w:rsid w:val="00142566"/>
    <w:rsid w:val="00146ED6"/>
    <w:rsid w:val="00147F55"/>
    <w:rsid w:val="00160653"/>
    <w:rsid w:val="0016433F"/>
    <w:rsid w:val="00165BF4"/>
    <w:rsid w:val="001759CD"/>
    <w:rsid w:val="00192171"/>
    <w:rsid w:val="00192E23"/>
    <w:rsid w:val="001936BA"/>
    <w:rsid w:val="001A32B8"/>
    <w:rsid w:val="001A5A46"/>
    <w:rsid w:val="001B615C"/>
    <w:rsid w:val="001C469E"/>
    <w:rsid w:val="001C559C"/>
    <w:rsid w:val="001C7F84"/>
    <w:rsid w:val="001D5268"/>
    <w:rsid w:val="001F2048"/>
    <w:rsid w:val="001F7C76"/>
    <w:rsid w:val="00200CAE"/>
    <w:rsid w:val="00201F98"/>
    <w:rsid w:val="00213777"/>
    <w:rsid w:val="00217CD3"/>
    <w:rsid w:val="00220958"/>
    <w:rsid w:val="002317A2"/>
    <w:rsid w:val="002374D0"/>
    <w:rsid w:val="00253633"/>
    <w:rsid w:val="00273EA7"/>
    <w:rsid w:val="00276D10"/>
    <w:rsid w:val="002911F5"/>
    <w:rsid w:val="002A0CF4"/>
    <w:rsid w:val="002A0FA9"/>
    <w:rsid w:val="002A150E"/>
    <w:rsid w:val="002A1DC8"/>
    <w:rsid w:val="002A2381"/>
    <w:rsid w:val="002A5E79"/>
    <w:rsid w:val="002A770E"/>
    <w:rsid w:val="002B09D2"/>
    <w:rsid w:val="002B1F52"/>
    <w:rsid w:val="002B397E"/>
    <w:rsid w:val="002B4806"/>
    <w:rsid w:val="002D0E2E"/>
    <w:rsid w:val="002D1AEB"/>
    <w:rsid w:val="002E2F71"/>
    <w:rsid w:val="002F053C"/>
    <w:rsid w:val="002F095A"/>
    <w:rsid w:val="002F660C"/>
    <w:rsid w:val="003000C1"/>
    <w:rsid w:val="00304DFD"/>
    <w:rsid w:val="00305BDE"/>
    <w:rsid w:val="003068D9"/>
    <w:rsid w:val="00316421"/>
    <w:rsid w:val="00334EBE"/>
    <w:rsid w:val="003460A9"/>
    <w:rsid w:val="00347690"/>
    <w:rsid w:val="00347F55"/>
    <w:rsid w:val="00351086"/>
    <w:rsid w:val="00357F35"/>
    <w:rsid w:val="00362B94"/>
    <w:rsid w:val="00363F08"/>
    <w:rsid w:val="00367462"/>
    <w:rsid w:val="00372BEE"/>
    <w:rsid w:val="00382F54"/>
    <w:rsid w:val="003838EA"/>
    <w:rsid w:val="003960EE"/>
    <w:rsid w:val="003A4503"/>
    <w:rsid w:val="003B2E66"/>
    <w:rsid w:val="003B5AB8"/>
    <w:rsid w:val="003C09FE"/>
    <w:rsid w:val="003C141B"/>
    <w:rsid w:val="003C4174"/>
    <w:rsid w:val="003D5371"/>
    <w:rsid w:val="003F06E0"/>
    <w:rsid w:val="003F48A7"/>
    <w:rsid w:val="003F7031"/>
    <w:rsid w:val="004052B7"/>
    <w:rsid w:val="00407737"/>
    <w:rsid w:val="00412F18"/>
    <w:rsid w:val="004157F0"/>
    <w:rsid w:val="004158C5"/>
    <w:rsid w:val="00420D38"/>
    <w:rsid w:val="00422373"/>
    <w:rsid w:val="00423196"/>
    <w:rsid w:val="00426A6D"/>
    <w:rsid w:val="00432519"/>
    <w:rsid w:val="004406D1"/>
    <w:rsid w:val="00451887"/>
    <w:rsid w:val="00451DAE"/>
    <w:rsid w:val="004617CA"/>
    <w:rsid w:val="004622DC"/>
    <w:rsid w:val="00487F14"/>
    <w:rsid w:val="004955AA"/>
    <w:rsid w:val="004A33B6"/>
    <w:rsid w:val="004A5BB4"/>
    <w:rsid w:val="004B0D27"/>
    <w:rsid w:val="004B14CE"/>
    <w:rsid w:val="004B2F59"/>
    <w:rsid w:val="004B3CCC"/>
    <w:rsid w:val="004C058D"/>
    <w:rsid w:val="004C4050"/>
    <w:rsid w:val="004D1893"/>
    <w:rsid w:val="004D1ED0"/>
    <w:rsid w:val="004D285E"/>
    <w:rsid w:val="004E4405"/>
    <w:rsid w:val="004E4500"/>
    <w:rsid w:val="004F4B51"/>
    <w:rsid w:val="0051100A"/>
    <w:rsid w:val="00511CF8"/>
    <w:rsid w:val="00523417"/>
    <w:rsid w:val="00526FB6"/>
    <w:rsid w:val="00544069"/>
    <w:rsid w:val="00544E1E"/>
    <w:rsid w:val="00552342"/>
    <w:rsid w:val="00555A22"/>
    <w:rsid w:val="0056209F"/>
    <w:rsid w:val="00570452"/>
    <w:rsid w:val="00572A48"/>
    <w:rsid w:val="00574610"/>
    <w:rsid w:val="00580D4F"/>
    <w:rsid w:val="005815EE"/>
    <w:rsid w:val="00593B05"/>
    <w:rsid w:val="005A021D"/>
    <w:rsid w:val="005B4D2A"/>
    <w:rsid w:val="005B66BD"/>
    <w:rsid w:val="005C3B8D"/>
    <w:rsid w:val="005D1B6C"/>
    <w:rsid w:val="005E6BC4"/>
    <w:rsid w:val="0060118A"/>
    <w:rsid w:val="00605F3D"/>
    <w:rsid w:val="00621911"/>
    <w:rsid w:val="006255DA"/>
    <w:rsid w:val="00625BBD"/>
    <w:rsid w:val="0063102D"/>
    <w:rsid w:val="00631BE5"/>
    <w:rsid w:val="00633F1A"/>
    <w:rsid w:val="006420F7"/>
    <w:rsid w:val="006741D9"/>
    <w:rsid w:val="006772FF"/>
    <w:rsid w:val="00677DF0"/>
    <w:rsid w:val="006912DB"/>
    <w:rsid w:val="006966E0"/>
    <w:rsid w:val="006B2722"/>
    <w:rsid w:val="006B4B74"/>
    <w:rsid w:val="006B516D"/>
    <w:rsid w:val="006B5AB5"/>
    <w:rsid w:val="006C1AF6"/>
    <w:rsid w:val="006C3CF3"/>
    <w:rsid w:val="006C56AE"/>
    <w:rsid w:val="006D1D44"/>
    <w:rsid w:val="006D5A19"/>
    <w:rsid w:val="006D70A6"/>
    <w:rsid w:val="006D7AF9"/>
    <w:rsid w:val="006E2143"/>
    <w:rsid w:val="006E46C7"/>
    <w:rsid w:val="006E50C9"/>
    <w:rsid w:val="006E731D"/>
    <w:rsid w:val="006F0380"/>
    <w:rsid w:val="007005C1"/>
    <w:rsid w:val="00702595"/>
    <w:rsid w:val="00703772"/>
    <w:rsid w:val="0070437B"/>
    <w:rsid w:val="007049AC"/>
    <w:rsid w:val="00711D5C"/>
    <w:rsid w:val="007135E6"/>
    <w:rsid w:val="00721E16"/>
    <w:rsid w:val="00726CE4"/>
    <w:rsid w:val="00732729"/>
    <w:rsid w:val="00753DB6"/>
    <w:rsid w:val="00755F36"/>
    <w:rsid w:val="007566CD"/>
    <w:rsid w:val="0076362B"/>
    <w:rsid w:val="00763812"/>
    <w:rsid w:val="00765CDF"/>
    <w:rsid w:val="0076630F"/>
    <w:rsid w:val="00781C11"/>
    <w:rsid w:val="00783542"/>
    <w:rsid w:val="007A207B"/>
    <w:rsid w:val="007A287E"/>
    <w:rsid w:val="007A6FF2"/>
    <w:rsid w:val="007A7B47"/>
    <w:rsid w:val="007C03CF"/>
    <w:rsid w:val="007C5BFF"/>
    <w:rsid w:val="007C6DE1"/>
    <w:rsid w:val="007D18F1"/>
    <w:rsid w:val="007D1E0F"/>
    <w:rsid w:val="007D6E0A"/>
    <w:rsid w:val="007E7758"/>
    <w:rsid w:val="007F1FBC"/>
    <w:rsid w:val="00805CC3"/>
    <w:rsid w:val="00806868"/>
    <w:rsid w:val="00833DCE"/>
    <w:rsid w:val="008409C4"/>
    <w:rsid w:val="00843519"/>
    <w:rsid w:val="00843E9D"/>
    <w:rsid w:val="00856570"/>
    <w:rsid w:val="00863CBD"/>
    <w:rsid w:val="00873F4F"/>
    <w:rsid w:val="008763CB"/>
    <w:rsid w:val="008775D1"/>
    <w:rsid w:val="00880DD0"/>
    <w:rsid w:val="0088160C"/>
    <w:rsid w:val="008847FF"/>
    <w:rsid w:val="008A083F"/>
    <w:rsid w:val="008B3B17"/>
    <w:rsid w:val="008C075A"/>
    <w:rsid w:val="008C1BB5"/>
    <w:rsid w:val="008C40E4"/>
    <w:rsid w:val="008C4D5E"/>
    <w:rsid w:val="008C5F89"/>
    <w:rsid w:val="008D1841"/>
    <w:rsid w:val="008D4A91"/>
    <w:rsid w:val="008E5091"/>
    <w:rsid w:val="008F259E"/>
    <w:rsid w:val="008F56C7"/>
    <w:rsid w:val="00901194"/>
    <w:rsid w:val="00910108"/>
    <w:rsid w:val="00913618"/>
    <w:rsid w:val="0091562F"/>
    <w:rsid w:val="00915F20"/>
    <w:rsid w:val="00916E1C"/>
    <w:rsid w:val="00922BED"/>
    <w:rsid w:val="00925D79"/>
    <w:rsid w:val="00926989"/>
    <w:rsid w:val="00931A3B"/>
    <w:rsid w:val="00931B28"/>
    <w:rsid w:val="0094609C"/>
    <w:rsid w:val="00956E36"/>
    <w:rsid w:val="009603DA"/>
    <w:rsid w:val="00960FD2"/>
    <w:rsid w:val="009646AF"/>
    <w:rsid w:val="00965BDA"/>
    <w:rsid w:val="009673F0"/>
    <w:rsid w:val="009729E1"/>
    <w:rsid w:val="00974E7B"/>
    <w:rsid w:val="00980464"/>
    <w:rsid w:val="009816BB"/>
    <w:rsid w:val="00982A0F"/>
    <w:rsid w:val="00997695"/>
    <w:rsid w:val="009A1F61"/>
    <w:rsid w:val="009B11D6"/>
    <w:rsid w:val="009B694C"/>
    <w:rsid w:val="009C14FA"/>
    <w:rsid w:val="009D60F9"/>
    <w:rsid w:val="009E633D"/>
    <w:rsid w:val="009E6FB6"/>
    <w:rsid w:val="009F2133"/>
    <w:rsid w:val="00A04128"/>
    <w:rsid w:val="00A049EE"/>
    <w:rsid w:val="00A06499"/>
    <w:rsid w:val="00A121BF"/>
    <w:rsid w:val="00A13253"/>
    <w:rsid w:val="00A20643"/>
    <w:rsid w:val="00A255CF"/>
    <w:rsid w:val="00A26609"/>
    <w:rsid w:val="00A30FCA"/>
    <w:rsid w:val="00A31BA3"/>
    <w:rsid w:val="00A43432"/>
    <w:rsid w:val="00A47D4B"/>
    <w:rsid w:val="00A50CD2"/>
    <w:rsid w:val="00A50F5F"/>
    <w:rsid w:val="00A61882"/>
    <w:rsid w:val="00A61E62"/>
    <w:rsid w:val="00A720E5"/>
    <w:rsid w:val="00A7710A"/>
    <w:rsid w:val="00A84997"/>
    <w:rsid w:val="00A86833"/>
    <w:rsid w:val="00A91159"/>
    <w:rsid w:val="00A9352F"/>
    <w:rsid w:val="00AA4C3A"/>
    <w:rsid w:val="00AB1073"/>
    <w:rsid w:val="00AB12F4"/>
    <w:rsid w:val="00AB59F3"/>
    <w:rsid w:val="00AC0C75"/>
    <w:rsid w:val="00AD7FD3"/>
    <w:rsid w:val="00AE08D1"/>
    <w:rsid w:val="00AE661E"/>
    <w:rsid w:val="00AE6C04"/>
    <w:rsid w:val="00AE7B81"/>
    <w:rsid w:val="00AF1424"/>
    <w:rsid w:val="00AF1C94"/>
    <w:rsid w:val="00AF2B6A"/>
    <w:rsid w:val="00B02182"/>
    <w:rsid w:val="00B0277A"/>
    <w:rsid w:val="00B12C97"/>
    <w:rsid w:val="00B21167"/>
    <w:rsid w:val="00B23FBA"/>
    <w:rsid w:val="00B31B61"/>
    <w:rsid w:val="00B32E3C"/>
    <w:rsid w:val="00B412D5"/>
    <w:rsid w:val="00B46DE7"/>
    <w:rsid w:val="00B471DF"/>
    <w:rsid w:val="00B5425B"/>
    <w:rsid w:val="00B55910"/>
    <w:rsid w:val="00B567BE"/>
    <w:rsid w:val="00B57090"/>
    <w:rsid w:val="00B600FA"/>
    <w:rsid w:val="00B66AD0"/>
    <w:rsid w:val="00B75DDF"/>
    <w:rsid w:val="00B76346"/>
    <w:rsid w:val="00B77240"/>
    <w:rsid w:val="00B83359"/>
    <w:rsid w:val="00B840E2"/>
    <w:rsid w:val="00B87B62"/>
    <w:rsid w:val="00B95FB4"/>
    <w:rsid w:val="00BA2211"/>
    <w:rsid w:val="00BA2E3D"/>
    <w:rsid w:val="00BA712B"/>
    <w:rsid w:val="00BB5854"/>
    <w:rsid w:val="00BC1FE1"/>
    <w:rsid w:val="00BC3D6E"/>
    <w:rsid w:val="00BD5F61"/>
    <w:rsid w:val="00BE2969"/>
    <w:rsid w:val="00BE3064"/>
    <w:rsid w:val="00BE42AD"/>
    <w:rsid w:val="00BE741F"/>
    <w:rsid w:val="00BF1C02"/>
    <w:rsid w:val="00C00E30"/>
    <w:rsid w:val="00C1399A"/>
    <w:rsid w:val="00C35D1A"/>
    <w:rsid w:val="00C36518"/>
    <w:rsid w:val="00C409BC"/>
    <w:rsid w:val="00C51321"/>
    <w:rsid w:val="00C5264D"/>
    <w:rsid w:val="00C52CA6"/>
    <w:rsid w:val="00C53EA1"/>
    <w:rsid w:val="00C61B98"/>
    <w:rsid w:val="00C67426"/>
    <w:rsid w:val="00C73F5E"/>
    <w:rsid w:val="00C85907"/>
    <w:rsid w:val="00C90A6A"/>
    <w:rsid w:val="00C91D75"/>
    <w:rsid w:val="00CA1862"/>
    <w:rsid w:val="00CA20DB"/>
    <w:rsid w:val="00CA3CBC"/>
    <w:rsid w:val="00CA43EB"/>
    <w:rsid w:val="00CA5270"/>
    <w:rsid w:val="00CB03FC"/>
    <w:rsid w:val="00CB2645"/>
    <w:rsid w:val="00CB46CA"/>
    <w:rsid w:val="00CB4D81"/>
    <w:rsid w:val="00CB7914"/>
    <w:rsid w:val="00CC0BD3"/>
    <w:rsid w:val="00CC1E50"/>
    <w:rsid w:val="00CD1A85"/>
    <w:rsid w:val="00CE6713"/>
    <w:rsid w:val="00CE7340"/>
    <w:rsid w:val="00CF541E"/>
    <w:rsid w:val="00D1205D"/>
    <w:rsid w:val="00D22DD9"/>
    <w:rsid w:val="00D3356D"/>
    <w:rsid w:val="00D34A26"/>
    <w:rsid w:val="00D34BB1"/>
    <w:rsid w:val="00D40798"/>
    <w:rsid w:val="00D4225E"/>
    <w:rsid w:val="00D4796B"/>
    <w:rsid w:val="00D5322B"/>
    <w:rsid w:val="00D6450B"/>
    <w:rsid w:val="00D666CF"/>
    <w:rsid w:val="00D70FA7"/>
    <w:rsid w:val="00D71D50"/>
    <w:rsid w:val="00D811F2"/>
    <w:rsid w:val="00D84FAB"/>
    <w:rsid w:val="00D85B64"/>
    <w:rsid w:val="00D862CD"/>
    <w:rsid w:val="00D9315C"/>
    <w:rsid w:val="00D9422B"/>
    <w:rsid w:val="00DB4AF0"/>
    <w:rsid w:val="00DC25E0"/>
    <w:rsid w:val="00DC6815"/>
    <w:rsid w:val="00DD34B6"/>
    <w:rsid w:val="00DE0FEC"/>
    <w:rsid w:val="00DE7964"/>
    <w:rsid w:val="00DF603D"/>
    <w:rsid w:val="00E04972"/>
    <w:rsid w:val="00E04FA3"/>
    <w:rsid w:val="00E07E2A"/>
    <w:rsid w:val="00E07E62"/>
    <w:rsid w:val="00E20350"/>
    <w:rsid w:val="00E20CCD"/>
    <w:rsid w:val="00E218AC"/>
    <w:rsid w:val="00E31C97"/>
    <w:rsid w:val="00E34825"/>
    <w:rsid w:val="00E34A60"/>
    <w:rsid w:val="00E372B0"/>
    <w:rsid w:val="00E4199E"/>
    <w:rsid w:val="00E4205C"/>
    <w:rsid w:val="00E43C12"/>
    <w:rsid w:val="00E45A84"/>
    <w:rsid w:val="00E5103D"/>
    <w:rsid w:val="00E54C18"/>
    <w:rsid w:val="00E567F9"/>
    <w:rsid w:val="00E65C55"/>
    <w:rsid w:val="00E662CD"/>
    <w:rsid w:val="00E66355"/>
    <w:rsid w:val="00E7075B"/>
    <w:rsid w:val="00E71F46"/>
    <w:rsid w:val="00E75934"/>
    <w:rsid w:val="00E7691E"/>
    <w:rsid w:val="00E77E48"/>
    <w:rsid w:val="00E8094D"/>
    <w:rsid w:val="00E85CD5"/>
    <w:rsid w:val="00E93E56"/>
    <w:rsid w:val="00E9721B"/>
    <w:rsid w:val="00E97AE9"/>
    <w:rsid w:val="00EA52C5"/>
    <w:rsid w:val="00EB15C4"/>
    <w:rsid w:val="00EB2D83"/>
    <w:rsid w:val="00EB791E"/>
    <w:rsid w:val="00EC6124"/>
    <w:rsid w:val="00ED0023"/>
    <w:rsid w:val="00EF62F5"/>
    <w:rsid w:val="00EF6496"/>
    <w:rsid w:val="00F03A67"/>
    <w:rsid w:val="00F04057"/>
    <w:rsid w:val="00F04680"/>
    <w:rsid w:val="00F04C2C"/>
    <w:rsid w:val="00F123E1"/>
    <w:rsid w:val="00F13C5C"/>
    <w:rsid w:val="00F15749"/>
    <w:rsid w:val="00F20E0E"/>
    <w:rsid w:val="00F25270"/>
    <w:rsid w:val="00F27A94"/>
    <w:rsid w:val="00F37DB3"/>
    <w:rsid w:val="00F42E0A"/>
    <w:rsid w:val="00F4399E"/>
    <w:rsid w:val="00F44E74"/>
    <w:rsid w:val="00F55B5A"/>
    <w:rsid w:val="00F605BC"/>
    <w:rsid w:val="00F60B66"/>
    <w:rsid w:val="00F616E7"/>
    <w:rsid w:val="00F80ECD"/>
    <w:rsid w:val="00F813A0"/>
    <w:rsid w:val="00FA3A35"/>
    <w:rsid w:val="00FA5F1A"/>
    <w:rsid w:val="00FB36CB"/>
    <w:rsid w:val="00FC6F0C"/>
    <w:rsid w:val="00FD0B46"/>
    <w:rsid w:val="00FD140F"/>
    <w:rsid w:val="00FD5254"/>
    <w:rsid w:val="00FD741A"/>
    <w:rsid w:val="00FD754D"/>
    <w:rsid w:val="00FE0DB3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10207F"/>
    <w:rsid w:val="002047BA"/>
    <w:rsid w:val="00276340"/>
    <w:rsid w:val="00284E12"/>
    <w:rsid w:val="002A01F8"/>
    <w:rsid w:val="002B4E47"/>
    <w:rsid w:val="002C0401"/>
    <w:rsid w:val="002F33C8"/>
    <w:rsid w:val="003222AD"/>
    <w:rsid w:val="00382CB8"/>
    <w:rsid w:val="00424C17"/>
    <w:rsid w:val="004372A2"/>
    <w:rsid w:val="0046799A"/>
    <w:rsid w:val="00474D2E"/>
    <w:rsid w:val="004E22B4"/>
    <w:rsid w:val="0058287C"/>
    <w:rsid w:val="00594E03"/>
    <w:rsid w:val="005C563C"/>
    <w:rsid w:val="005E7FE4"/>
    <w:rsid w:val="005F4F4E"/>
    <w:rsid w:val="006006C9"/>
    <w:rsid w:val="00632844"/>
    <w:rsid w:val="00667EA3"/>
    <w:rsid w:val="006C782E"/>
    <w:rsid w:val="00704184"/>
    <w:rsid w:val="007438E3"/>
    <w:rsid w:val="00861438"/>
    <w:rsid w:val="009011A3"/>
    <w:rsid w:val="00910896"/>
    <w:rsid w:val="009742DC"/>
    <w:rsid w:val="00A33BAC"/>
    <w:rsid w:val="00A81FD7"/>
    <w:rsid w:val="00A82726"/>
    <w:rsid w:val="00A975B3"/>
    <w:rsid w:val="00A978FC"/>
    <w:rsid w:val="00B362AD"/>
    <w:rsid w:val="00BA66CB"/>
    <w:rsid w:val="00BB1B15"/>
    <w:rsid w:val="00C21DA8"/>
    <w:rsid w:val="00C96355"/>
    <w:rsid w:val="00CB6803"/>
    <w:rsid w:val="00D14B81"/>
    <w:rsid w:val="00D465E9"/>
    <w:rsid w:val="00EA6A42"/>
    <w:rsid w:val="00F37660"/>
    <w:rsid w:val="00F91007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</TotalTime>
  <Pages>9</Pages>
  <Words>741</Words>
  <Characters>422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24</vt:lpstr>
    </vt:vector>
  </TitlesOfParts>
  <Company/>
  <LinksUpToDate>false</LinksUpToDate>
  <CharactersWithSpaces>4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24</dc:title>
  <dc:subject/>
  <dc:creator>Nguyễn Vũ Anh Thư  Nguyễn Bảo Nguyên</dc:creator>
  <cp:keywords/>
  <cp:lastModifiedBy>thu nguyen</cp:lastModifiedBy>
  <cp:revision>391</cp:revision>
  <dcterms:created xsi:type="dcterms:W3CDTF">2021-10-30T16:09:00Z</dcterms:created>
  <dcterms:modified xsi:type="dcterms:W3CDTF">2022-05-18T22:59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